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cstheme="minorHAnsi"/>
        </w:rPr>
        <w:id w:val="-1707557789"/>
        <w:docPartObj>
          <w:docPartGallery w:val="Cover Pages"/>
          <w:docPartUnique/>
        </w:docPartObj>
      </w:sdtPr>
      <w:sdtEndPr/>
      <w:sdtContent>
        <w:p w14:paraId="440A0B83" w14:textId="14786424" w:rsidR="00662C7C" w:rsidRPr="00FE367E" w:rsidRDefault="006F7E34">
          <w:pPr>
            <w:rPr>
              <w:rFonts w:cstheme="minorHAnsi"/>
            </w:rPr>
          </w:pPr>
          <w:r w:rsidRPr="00FE367E">
            <w:rPr>
              <w:rFonts w:cstheme="minorHAnsi"/>
              <w:noProof/>
            </w:rPr>
            <w:drawing>
              <wp:inline distT="0" distB="0" distL="0" distR="0" wp14:anchorId="69A6698E" wp14:editId="56F4A2A2">
                <wp:extent cx="1749517" cy="1749517"/>
                <wp:effectExtent l="0" t="0" r="3175" b="3175"/>
                <wp:docPr id="2" name="Picture 2" descr="A close up of a sign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itc crest.png"/>
                        <pic:cNvPicPr/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57814" cy="175781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43E3A031" w14:textId="4E135E24" w:rsidR="00662C7C" w:rsidRPr="00FE367E" w:rsidRDefault="00662C7C">
          <w:pPr>
            <w:rPr>
              <w:rFonts w:cstheme="minorHAnsi"/>
            </w:rPr>
          </w:pPr>
          <w:r w:rsidRPr="00FE367E">
            <w:rPr>
              <w:rFonts w:cstheme="minorHAnsi"/>
              <w:noProof/>
            </w:rPr>
            <mc:AlternateContent>
              <mc:Choice Requires="wps">
                <w:drawing>
                  <wp:anchor distT="0" distB="0" distL="182880" distR="182880" simplePos="0" relativeHeight="251660288" behindDoc="0" locked="0" layoutInCell="1" allowOverlap="1" wp14:anchorId="50BDDBB2" wp14:editId="1EA220F8">
                    <wp:simplePos x="0" y="0"/>
                    <mc:AlternateContent>
                      <mc:Choice Requires="wp14">
                        <wp:positionH relativeFrom="margin">
                          <wp14:pctPosHOffset>7700</wp14:pctPosHOffset>
                        </wp:positionH>
                      </mc:Choice>
                      <mc:Fallback>
                        <wp:positionH relativeFrom="page">
                          <wp:posOffset>135572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54000</wp14:pctPosVOffset>
                        </wp:positionV>
                      </mc:Choice>
                      <mc:Fallback>
                        <wp:positionV relativeFrom="page">
                          <wp:posOffset>5773420</wp:posOffset>
                        </wp:positionV>
                      </mc:Fallback>
                    </mc:AlternateContent>
                    <wp:extent cx="4686300" cy="6720840"/>
                    <wp:effectExtent l="0" t="0" r="10160" b="3810"/>
                    <wp:wrapSquare wrapText="bothSides"/>
                    <wp:docPr id="131" name="Text Box 13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686300" cy="672084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5EADF6C" w14:textId="7875EC06" w:rsidR="006D539D" w:rsidRDefault="006B7A5E">
                                <w:pPr>
                                  <w:pStyle w:val="NoSpacing"/>
                                  <w:spacing w:before="40" w:after="560" w:line="216" w:lineRule="auto"/>
                                  <w:rPr>
                                    <w:color w:val="4472C4" w:themeColor="accent1"/>
                                    <w:sz w:val="72"/>
                                    <w:szCs w:val="72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15173193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6D539D" w:rsidRPr="00662C7C">
                                      <w:rPr>
                                        <w:color w:val="4472C4" w:themeColor="accent1"/>
                                        <w:sz w:val="72"/>
                                        <w:szCs w:val="72"/>
                                      </w:rPr>
                                      <w:t xml:space="preserve">Autonomous </w:t>
                                    </w:r>
                                    <w:r w:rsidR="005A5762">
                                      <w:rPr>
                                        <w:color w:val="4472C4" w:themeColor="accent1"/>
                                        <w:sz w:val="72"/>
                                        <w:szCs w:val="72"/>
                                      </w:rPr>
                                      <w:t>Route and M</w:t>
                                    </w:r>
                                    <w:r w:rsidR="006D539D" w:rsidRPr="00662C7C">
                                      <w:rPr>
                                        <w:color w:val="4472C4" w:themeColor="accent1"/>
                                        <w:sz w:val="72"/>
                                        <w:szCs w:val="72"/>
                                      </w:rPr>
                                      <w:t xml:space="preserve">apping 2D - 3D Lidar </w:t>
                                    </w:r>
                                    <w:r w:rsidR="00F666CB">
                                      <w:rPr>
                                        <w:color w:val="4472C4" w:themeColor="accent1"/>
                                        <w:sz w:val="72"/>
                                        <w:szCs w:val="72"/>
                                      </w:rPr>
                                      <w:t>S</w:t>
                                    </w:r>
                                    <w:r w:rsidR="006D539D" w:rsidRPr="00662C7C">
                                      <w:rPr>
                                        <w:color w:val="4472C4" w:themeColor="accent1"/>
                                        <w:sz w:val="72"/>
                                        <w:szCs w:val="72"/>
                                      </w:rPr>
                                      <w:t>canning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  <w:alias w:val="Subtitle"/>
                                  <w:tag w:val=""/>
                                  <w:id w:val="-2090151685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3E89FE96" w14:textId="54860BBC" w:rsidR="006D539D" w:rsidRDefault="006476BF">
                                    <w:pPr>
                                      <w:pStyle w:val="NoSpacing"/>
                                      <w:spacing w:before="40" w:after="40"/>
                                      <w:rPr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  <w:t>Techical Manual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aps/>
                                    <w:color w:val="5B9BD5" w:themeColor="accent5"/>
                                    <w:sz w:val="24"/>
                                    <w:szCs w:val="24"/>
                                  </w:rPr>
                                  <w:alias w:val="Author"/>
                                  <w:tag w:val=""/>
                                  <w:id w:val="-1536112409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4EF89DDA" w14:textId="36C6C404" w:rsidR="006D539D" w:rsidRDefault="006D539D">
                                    <w:pPr>
                                      <w:pStyle w:val="NoSpacing"/>
                                      <w:spacing w:before="80" w:after="40"/>
                                      <w:rPr>
                                        <w:caps/>
                                        <w:color w:val="5B9BD5" w:themeColor="accent5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5B9BD5" w:themeColor="accent5"/>
                                        <w:sz w:val="24"/>
                                        <w:szCs w:val="24"/>
                                      </w:rPr>
                                      <w:t>Calin Doran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79000</wp14:pctWidth>
                    </wp14:sizeRelH>
                    <wp14:sizeRelV relativeFrom="page">
                      <wp14:pctHeight>35000</wp14:pctHeight>
                    </wp14:sizeRelV>
                  </wp:anchor>
                </w:drawing>
              </mc:Choice>
              <mc:Fallback>
                <w:pict>
                  <v:shapetype w14:anchorId="50BDDBB2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1" o:spid="_x0000_s1026" type="#_x0000_t202" style="position:absolute;margin-left:0;margin-top:0;width:369pt;height:529.2pt;z-index:251660288;visibility:visible;mso-wrap-style:square;mso-width-percent:790;mso-height-percent:350;mso-left-percent:77;mso-top-percent:540;mso-wrap-distance-left:14.4pt;mso-wrap-distance-top:0;mso-wrap-distance-right:14.4pt;mso-wrap-distance-bottom:0;mso-position-horizontal-relative:margin;mso-position-vertical-relative:page;mso-width-percent:790;mso-height-percent:350;mso-left-percent:77;mso-top-percent:54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" filled="f" stroked="f" strokeweight=".5pt">
                    <v:textbox style="mso-fit-shape-to-text:t" inset="0,0,0,0">
                      <w:txbxContent>
                        <w:p w14:paraId="25EADF6C" w14:textId="7875EC06" w:rsidR="006D539D" w:rsidRDefault="006B7A5E">
                          <w:pPr>
                            <w:pStyle w:val="NoSpacing"/>
                            <w:spacing w:before="40" w:after="560" w:line="216" w:lineRule="auto"/>
                            <w:rPr>
                              <w:color w:val="4472C4" w:themeColor="accent1"/>
                              <w:sz w:val="72"/>
                              <w:szCs w:val="72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15173193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r w:rsidR="006D539D" w:rsidRPr="00662C7C"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t xml:space="preserve">Autonomous </w:t>
                              </w:r>
                              <w:r w:rsidR="005A5762"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t>Route and M</w:t>
                              </w:r>
                              <w:r w:rsidR="006D539D" w:rsidRPr="00662C7C"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t xml:space="preserve">apping 2D - 3D Lidar </w:t>
                              </w:r>
                              <w:r w:rsidR="00F666CB"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t>S</w:t>
                              </w:r>
                              <w:r w:rsidR="006D539D" w:rsidRPr="00662C7C"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t>canning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  <w:alias w:val="Subtitle"/>
                            <w:tag w:val=""/>
                            <w:id w:val="-2090151685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14:paraId="3E89FE96" w14:textId="54860BBC" w:rsidR="006D539D" w:rsidRDefault="006476BF">
                              <w:pPr>
                                <w:pStyle w:val="NoSpacing"/>
                                <w:spacing w:before="40" w:after="40"/>
                                <w:rPr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  <w:t>Techical Manual</w:t>
                              </w:r>
                            </w:p>
                          </w:sdtContent>
                        </w:sdt>
                        <w:sdt>
                          <w:sdtPr>
                            <w:rPr>
                              <w:caps/>
                              <w:color w:val="5B9BD5" w:themeColor="accent5"/>
                              <w:sz w:val="24"/>
                              <w:szCs w:val="24"/>
                            </w:rPr>
                            <w:alias w:val="Author"/>
                            <w:tag w:val=""/>
                            <w:id w:val="-1536112409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EndPr/>
                          <w:sdtContent>
                            <w:p w14:paraId="4EF89DDA" w14:textId="36C6C404" w:rsidR="006D539D" w:rsidRDefault="006D539D">
                              <w:pPr>
                                <w:pStyle w:val="NoSpacing"/>
                                <w:spacing w:before="80" w:after="40"/>
                                <w:rPr>
                                  <w:caps/>
                                  <w:color w:val="5B9BD5" w:themeColor="accent5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aps/>
                                  <w:color w:val="5B9BD5" w:themeColor="accent5"/>
                                  <w:sz w:val="24"/>
                                  <w:szCs w:val="24"/>
                                </w:rPr>
                                <w:t>Calin Doran</w:t>
                              </w:r>
                            </w:p>
                          </w:sdtContent>
                        </w:sdt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 w:rsidRPr="00FE367E">
            <w:rPr>
              <w:rFonts w:cstheme="minorHAnsi"/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4CD793BF" wp14:editId="054BF56F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Rectangle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alias w:val="Year"/>
                                  <w:tag w:val=""/>
                                  <w:id w:val="-785116381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20-01-01T00:00:00Z">
                                    <w:dateFormat w:val="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6E4EEB79" w14:textId="544A5118" w:rsidR="006D539D" w:rsidRDefault="006D539D">
                                    <w:pPr>
                                      <w:pStyle w:val="NoSpacing"/>
                                      <w:jc w:val="right"/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</w:t>
                                    </w:r>
                                    <w:r w:rsidR="007B4E0E"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4CD793BF" id="Rectangle 132" o:spid="_x0000_s1027" style="position:absolute;margin-left:-4.4pt;margin-top:0;width:46.8pt;height:77.75pt;z-index:251659264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" fillcolor="#4472c4 [3204]" stroked="f" strokeweight="1pt">
                    <o:lock v:ext="edit" aspectratio="t"/>
                    <v:textbox inset="3.6pt,,3.6pt">
                      <w:txbxContent>
                        <w:sdt>
                          <w:sdtPr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alias w:val="Year"/>
                            <w:tag w:val=""/>
                            <w:id w:val="-785116381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20-01-01T00:00:00Z">
                              <w:dateFormat w:val="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6E4EEB79" w14:textId="544A5118" w:rsidR="006D539D" w:rsidRDefault="006D539D">
                              <w:pPr>
                                <w:pStyle w:val="NoSpacing"/>
                                <w:jc w:val="right"/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</w:t>
                              </w:r>
                              <w:r w:rsidR="007B4E0E"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</w:t>
                              </w:r>
                            </w:p>
                          </w:sdtContent>
                        </w:sdt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  <w:r w:rsidRPr="00FE367E">
            <w:rPr>
              <w:rFonts w:cstheme="minorHAnsi"/>
            </w:rPr>
            <w:br w:type="page"/>
          </w:r>
        </w:p>
      </w:sdtContent>
    </w:sdt>
    <w:sdt>
      <w:sdtPr>
        <w:rPr>
          <w:rFonts w:asciiTheme="minorHAnsi" w:eastAsiaTheme="minorHAnsi" w:hAnsiTheme="minorHAnsi" w:cstheme="minorHAnsi"/>
          <w:color w:val="auto"/>
          <w:sz w:val="22"/>
          <w:szCs w:val="22"/>
          <w:lang w:val="en-IE"/>
        </w:rPr>
        <w:id w:val="-88663517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BB2508A" w14:textId="32C90A13" w:rsidR="00662C7C" w:rsidRPr="00FE367E" w:rsidRDefault="00662C7C">
          <w:pPr>
            <w:pStyle w:val="TOCHeading"/>
            <w:rPr>
              <w:rFonts w:asciiTheme="minorHAnsi" w:hAnsiTheme="minorHAnsi" w:cstheme="minorHAnsi"/>
            </w:rPr>
          </w:pPr>
          <w:r w:rsidRPr="00FE367E">
            <w:rPr>
              <w:rFonts w:asciiTheme="minorHAnsi" w:hAnsiTheme="minorHAnsi" w:cstheme="minorHAnsi"/>
            </w:rPr>
            <w:t>Table of Contents</w:t>
          </w:r>
        </w:p>
        <w:p w14:paraId="71B10624" w14:textId="1E8E6DD3" w:rsidR="006476BF" w:rsidRDefault="00662C7C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E"/>
            </w:rPr>
          </w:pPr>
          <w:r w:rsidRPr="00FE367E">
            <w:rPr>
              <w:rFonts w:cstheme="minorHAnsi"/>
            </w:rPr>
            <w:fldChar w:fldCharType="begin"/>
          </w:r>
          <w:r w:rsidRPr="00FE367E">
            <w:rPr>
              <w:rFonts w:cstheme="minorHAnsi"/>
            </w:rPr>
            <w:instrText xml:space="preserve"> TOC \o "1-3" \h \z \u </w:instrText>
          </w:r>
          <w:r w:rsidRPr="00FE367E">
            <w:rPr>
              <w:rFonts w:cstheme="minorHAnsi"/>
            </w:rPr>
            <w:fldChar w:fldCharType="separate"/>
          </w:r>
          <w:hyperlink w:anchor="_Toc43722965" w:history="1">
            <w:r w:rsidR="006476BF" w:rsidRPr="00315970">
              <w:rPr>
                <w:rStyle w:val="Hyperlink"/>
                <w:rFonts w:cstheme="minorHAnsi"/>
                <w:noProof/>
              </w:rPr>
              <w:t>Setup Instrucations</w:t>
            </w:r>
            <w:r w:rsidR="006476BF">
              <w:rPr>
                <w:noProof/>
                <w:webHidden/>
              </w:rPr>
              <w:tab/>
            </w:r>
            <w:r w:rsidR="006476BF">
              <w:rPr>
                <w:noProof/>
                <w:webHidden/>
              </w:rPr>
              <w:fldChar w:fldCharType="begin"/>
            </w:r>
            <w:r w:rsidR="006476BF">
              <w:rPr>
                <w:noProof/>
                <w:webHidden/>
              </w:rPr>
              <w:instrText xml:space="preserve"> PAGEREF _Toc43722965 \h </w:instrText>
            </w:r>
            <w:r w:rsidR="006476BF">
              <w:rPr>
                <w:noProof/>
                <w:webHidden/>
              </w:rPr>
            </w:r>
            <w:r w:rsidR="006476BF">
              <w:rPr>
                <w:noProof/>
                <w:webHidden/>
              </w:rPr>
              <w:fldChar w:fldCharType="separate"/>
            </w:r>
            <w:r w:rsidR="006476BF">
              <w:rPr>
                <w:noProof/>
                <w:webHidden/>
              </w:rPr>
              <w:t>2</w:t>
            </w:r>
            <w:r w:rsidR="006476BF">
              <w:rPr>
                <w:noProof/>
                <w:webHidden/>
              </w:rPr>
              <w:fldChar w:fldCharType="end"/>
            </w:r>
          </w:hyperlink>
        </w:p>
        <w:p w14:paraId="12C8AD68" w14:textId="186B9147" w:rsidR="00662C7C" w:rsidRPr="00FE367E" w:rsidRDefault="00662C7C">
          <w:pPr>
            <w:rPr>
              <w:rFonts w:cstheme="minorHAnsi"/>
            </w:rPr>
          </w:pPr>
          <w:r w:rsidRPr="00FE367E">
            <w:rPr>
              <w:rFonts w:cstheme="minorHAnsi"/>
              <w:b/>
              <w:bCs/>
              <w:noProof/>
            </w:rPr>
            <w:fldChar w:fldCharType="end"/>
          </w:r>
        </w:p>
      </w:sdtContent>
    </w:sdt>
    <w:p w14:paraId="6FD4EDB0" w14:textId="56AF6715" w:rsidR="00662C7C" w:rsidRPr="00FE367E" w:rsidRDefault="00662C7C">
      <w:pPr>
        <w:rPr>
          <w:rFonts w:cstheme="minorHAnsi"/>
        </w:rPr>
      </w:pPr>
    </w:p>
    <w:p w14:paraId="23FAAAF4" w14:textId="7DF66E5E" w:rsidR="00662C7C" w:rsidRPr="00FE367E" w:rsidRDefault="00662C7C">
      <w:pPr>
        <w:rPr>
          <w:rFonts w:cstheme="minorHAnsi"/>
        </w:rPr>
      </w:pPr>
    </w:p>
    <w:p w14:paraId="71F50C33" w14:textId="023F7D38" w:rsidR="00DE38DA" w:rsidRDefault="00DE38DA">
      <w:pPr>
        <w:rPr>
          <w:rFonts w:cstheme="minorHAnsi"/>
        </w:rPr>
      </w:pPr>
    </w:p>
    <w:p w14:paraId="1DA03EE3" w14:textId="4C06F21A" w:rsidR="009108AC" w:rsidRDefault="009108AC">
      <w:pPr>
        <w:rPr>
          <w:rFonts w:cstheme="minorHAnsi"/>
        </w:rPr>
      </w:pPr>
    </w:p>
    <w:p w14:paraId="4182AC22" w14:textId="77777777" w:rsidR="00B41BB9" w:rsidRDefault="00B41BB9">
      <w:pPr>
        <w:rPr>
          <w:rFonts w:cstheme="minorHAnsi"/>
        </w:rPr>
      </w:pPr>
    </w:p>
    <w:p w14:paraId="41DDBF31" w14:textId="72FC85E0" w:rsidR="009108AC" w:rsidRDefault="009108AC">
      <w:pPr>
        <w:rPr>
          <w:rFonts w:cstheme="minorHAnsi"/>
        </w:rPr>
      </w:pPr>
    </w:p>
    <w:p w14:paraId="5CA8E2BA" w14:textId="34C0E148" w:rsidR="009108AC" w:rsidRDefault="009108AC">
      <w:pPr>
        <w:rPr>
          <w:rFonts w:cstheme="minorHAnsi"/>
        </w:rPr>
      </w:pPr>
    </w:p>
    <w:p w14:paraId="668F4A4A" w14:textId="2221EF7F" w:rsidR="006476BF" w:rsidRDefault="006476BF">
      <w:pPr>
        <w:rPr>
          <w:rFonts w:cstheme="minorHAnsi"/>
        </w:rPr>
      </w:pPr>
    </w:p>
    <w:p w14:paraId="0AEDA339" w14:textId="599B6B24" w:rsidR="006476BF" w:rsidRDefault="006476BF">
      <w:pPr>
        <w:rPr>
          <w:rFonts w:cstheme="minorHAnsi"/>
        </w:rPr>
      </w:pPr>
    </w:p>
    <w:p w14:paraId="3A6A2F14" w14:textId="169CD46E" w:rsidR="006476BF" w:rsidRDefault="006476BF">
      <w:pPr>
        <w:rPr>
          <w:rFonts w:cstheme="minorHAnsi"/>
        </w:rPr>
      </w:pPr>
    </w:p>
    <w:p w14:paraId="198E425A" w14:textId="019427A1" w:rsidR="006476BF" w:rsidRDefault="006476BF">
      <w:pPr>
        <w:rPr>
          <w:rFonts w:cstheme="minorHAnsi"/>
        </w:rPr>
      </w:pPr>
    </w:p>
    <w:p w14:paraId="2BC0F00E" w14:textId="23C61524" w:rsidR="006476BF" w:rsidRDefault="006476BF">
      <w:pPr>
        <w:rPr>
          <w:rFonts w:cstheme="minorHAnsi"/>
        </w:rPr>
      </w:pPr>
    </w:p>
    <w:p w14:paraId="0125D312" w14:textId="231F1239" w:rsidR="006476BF" w:rsidRDefault="006476BF">
      <w:pPr>
        <w:rPr>
          <w:rFonts w:cstheme="minorHAnsi"/>
        </w:rPr>
      </w:pPr>
    </w:p>
    <w:p w14:paraId="7A0AEB23" w14:textId="0FEB83EC" w:rsidR="006476BF" w:rsidRDefault="006476BF">
      <w:pPr>
        <w:rPr>
          <w:rFonts w:cstheme="minorHAnsi"/>
        </w:rPr>
      </w:pPr>
    </w:p>
    <w:p w14:paraId="59309EEB" w14:textId="394D8153" w:rsidR="006476BF" w:rsidRDefault="006476BF">
      <w:pPr>
        <w:rPr>
          <w:rFonts w:cstheme="minorHAnsi"/>
        </w:rPr>
      </w:pPr>
    </w:p>
    <w:p w14:paraId="6D6732D4" w14:textId="2B15DB83" w:rsidR="006476BF" w:rsidRDefault="006476BF">
      <w:pPr>
        <w:rPr>
          <w:rFonts w:cstheme="minorHAnsi"/>
        </w:rPr>
      </w:pPr>
    </w:p>
    <w:p w14:paraId="00930B08" w14:textId="241AEE9A" w:rsidR="006476BF" w:rsidRDefault="006476BF">
      <w:pPr>
        <w:rPr>
          <w:rFonts w:cstheme="minorHAnsi"/>
        </w:rPr>
      </w:pPr>
    </w:p>
    <w:p w14:paraId="3840425E" w14:textId="143EECE0" w:rsidR="006476BF" w:rsidRDefault="006476BF">
      <w:pPr>
        <w:rPr>
          <w:rFonts w:cstheme="minorHAnsi"/>
        </w:rPr>
      </w:pPr>
    </w:p>
    <w:p w14:paraId="4D120B91" w14:textId="48528A60" w:rsidR="006476BF" w:rsidRDefault="006476BF">
      <w:pPr>
        <w:rPr>
          <w:rFonts w:cstheme="minorHAnsi"/>
        </w:rPr>
      </w:pPr>
    </w:p>
    <w:p w14:paraId="21935068" w14:textId="2B805CDB" w:rsidR="006476BF" w:rsidRDefault="006476BF">
      <w:pPr>
        <w:rPr>
          <w:rFonts w:cstheme="minorHAnsi"/>
        </w:rPr>
      </w:pPr>
    </w:p>
    <w:p w14:paraId="76770470" w14:textId="4EF23672" w:rsidR="006476BF" w:rsidRDefault="006476BF">
      <w:pPr>
        <w:rPr>
          <w:rFonts w:cstheme="minorHAnsi"/>
        </w:rPr>
      </w:pPr>
    </w:p>
    <w:p w14:paraId="3D1F93B3" w14:textId="7F71FD29" w:rsidR="006476BF" w:rsidRDefault="006476BF">
      <w:pPr>
        <w:rPr>
          <w:rFonts w:cstheme="minorHAnsi"/>
        </w:rPr>
      </w:pPr>
    </w:p>
    <w:p w14:paraId="530A0481" w14:textId="425BB762" w:rsidR="006476BF" w:rsidRDefault="006476BF">
      <w:pPr>
        <w:rPr>
          <w:rFonts w:cstheme="minorHAnsi"/>
        </w:rPr>
      </w:pPr>
    </w:p>
    <w:p w14:paraId="5397015E" w14:textId="631C5A06" w:rsidR="006476BF" w:rsidRDefault="006476BF">
      <w:pPr>
        <w:rPr>
          <w:rFonts w:cstheme="minorHAnsi"/>
        </w:rPr>
      </w:pPr>
    </w:p>
    <w:p w14:paraId="51B68114" w14:textId="6182C17E" w:rsidR="006476BF" w:rsidRDefault="006476BF">
      <w:pPr>
        <w:rPr>
          <w:rFonts w:cstheme="minorHAnsi"/>
        </w:rPr>
      </w:pPr>
    </w:p>
    <w:p w14:paraId="13E0B761" w14:textId="5917FE15" w:rsidR="00B24A8E" w:rsidRDefault="00B24A8E">
      <w:pPr>
        <w:rPr>
          <w:rFonts w:cstheme="minorHAnsi"/>
        </w:rPr>
      </w:pPr>
    </w:p>
    <w:p w14:paraId="087B61F2" w14:textId="77777777" w:rsidR="006476BF" w:rsidRDefault="006476BF">
      <w:pPr>
        <w:rPr>
          <w:rFonts w:cstheme="minorHAnsi"/>
        </w:rPr>
      </w:pPr>
    </w:p>
    <w:p w14:paraId="2D7283AC" w14:textId="4B7CC9D7" w:rsidR="006476BF" w:rsidRPr="006476BF" w:rsidRDefault="006476BF" w:rsidP="006476BF">
      <w:pPr>
        <w:pStyle w:val="Heading1"/>
        <w:rPr>
          <w:rFonts w:asciiTheme="minorHAnsi" w:hAnsiTheme="minorHAnsi" w:cstheme="minorHAnsi"/>
        </w:rPr>
      </w:pPr>
      <w:bookmarkStart w:id="0" w:name="_Toc43722965"/>
      <w:r w:rsidRPr="006476BF">
        <w:rPr>
          <w:rFonts w:asciiTheme="minorHAnsi" w:hAnsiTheme="minorHAnsi" w:cstheme="minorHAnsi"/>
        </w:rPr>
        <w:lastRenderedPageBreak/>
        <w:t xml:space="preserve">Setup </w:t>
      </w:r>
      <w:proofErr w:type="spellStart"/>
      <w:r w:rsidRPr="006476BF">
        <w:rPr>
          <w:rFonts w:asciiTheme="minorHAnsi" w:hAnsiTheme="minorHAnsi" w:cstheme="minorHAnsi"/>
        </w:rPr>
        <w:t>Instrucations</w:t>
      </w:r>
      <w:bookmarkEnd w:id="0"/>
      <w:proofErr w:type="spellEnd"/>
    </w:p>
    <w:p w14:paraId="09875EEA" w14:textId="77777777" w:rsidR="006476BF" w:rsidRDefault="006476BF">
      <w:pPr>
        <w:rPr>
          <w:rFonts w:cstheme="minorHAnsi"/>
        </w:rPr>
      </w:pPr>
    </w:p>
    <w:p w14:paraId="683F43A6" w14:textId="2E8A109D" w:rsidR="006476BF" w:rsidRDefault="006476BF">
      <w:pPr>
        <w:rPr>
          <w:rFonts w:cstheme="minorHAnsi"/>
        </w:rPr>
      </w:pPr>
      <w:r>
        <w:rPr>
          <w:rFonts w:cstheme="minorHAnsi"/>
        </w:rPr>
        <w:t xml:space="preserve">How to get the project running </w:t>
      </w:r>
      <w:proofErr w:type="spellStart"/>
      <w:r>
        <w:rPr>
          <w:rFonts w:cstheme="minorHAnsi"/>
        </w:rPr>
        <w:t>essentialy</w:t>
      </w:r>
      <w:proofErr w:type="spellEnd"/>
      <w:r>
        <w:rPr>
          <w:rFonts w:cstheme="minorHAnsi"/>
        </w:rPr>
        <w:t>, and the code.</w:t>
      </w:r>
    </w:p>
    <w:p w14:paraId="01AC1B39" w14:textId="77777777" w:rsidR="006476BF" w:rsidRPr="00FE367E" w:rsidRDefault="006476BF">
      <w:pPr>
        <w:rPr>
          <w:rFonts w:cstheme="minorHAnsi"/>
        </w:rPr>
      </w:pPr>
    </w:p>
    <w:p w14:paraId="5EF8C325" w14:textId="2F980BD6" w:rsidR="00D131E5" w:rsidRPr="00D131E5" w:rsidRDefault="00D131E5" w:rsidP="00D131E5">
      <w:pPr>
        <w:pStyle w:val="BodyText2"/>
        <w:spacing w:line="240" w:lineRule="auto"/>
        <w:rPr>
          <w:rFonts w:asciiTheme="minorHAnsi" w:hAnsiTheme="minorHAnsi" w:cstheme="minorHAnsi"/>
          <w:b/>
          <w:lang w:val="ga-IE"/>
        </w:rPr>
      </w:pPr>
      <w:r w:rsidRPr="002161C0">
        <w:rPr>
          <w:rFonts w:asciiTheme="minorHAnsi" w:hAnsiTheme="minorHAnsi" w:cstheme="minorHAnsi"/>
          <w:noProof/>
          <w:color w:val="7030A0"/>
          <w:lang w:val="en-IE" w:eastAsia="en-IE"/>
        </w:rPr>
        <w:lastRenderedPageBreak/>
        <w:drawing>
          <wp:anchor distT="0" distB="0" distL="114300" distR="114300" simplePos="0" relativeHeight="251662336" behindDoc="0" locked="0" layoutInCell="1" allowOverlap="1" wp14:anchorId="63192D06" wp14:editId="57E1357E">
            <wp:simplePos x="0" y="0"/>
            <wp:positionH relativeFrom="page">
              <wp:align>left</wp:align>
            </wp:positionH>
            <wp:positionV relativeFrom="paragraph">
              <wp:posOffset>317</wp:posOffset>
            </wp:positionV>
            <wp:extent cx="7985125" cy="9471660"/>
            <wp:effectExtent l="0" t="0" r="0" b="0"/>
            <wp:wrapThrough wrapText="bothSides">
              <wp:wrapPolygon edited="0">
                <wp:start x="206" y="0"/>
                <wp:lineTo x="0" y="87"/>
                <wp:lineTo x="0" y="21504"/>
                <wp:lineTo x="206" y="21548"/>
                <wp:lineTo x="21334" y="21548"/>
                <wp:lineTo x="21540" y="21504"/>
                <wp:lineTo x="21540" y="87"/>
                <wp:lineTo x="21334" y="0"/>
                <wp:lineTo x="206" y="0"/>
              </wp:wrapPolygon>
            </wp:wrapThrough>
            <wp:docPr id="10" name="Picture 10" descr="Machine generated alternative text:&#10; &#10; &#10; &#10; &#10; &#10; &#10;Work submitted for assessment which does not include this &#10;declaration will not be assessed. &#10; &#10; &#10;DECLARATION &#10; &#10;*I declare that all material in this submission e.g. thesis/essay/project/assignment is &#10;entirely my/our own work except where duly acknowledged. &#10; &#10;*I have cited the sources of all quotations, paraphrases, summaries of information, &#10;tables, diagrams or other material; including software and other electronic media in &#10;which intellectual property rights may reside.  &#10; &#10;*I have provided a complete bibliography of all works and sources used in the &#10;preparation of this submission. &#10; &#10;*I understand that failure to comply with the Institute’s regulations governing &#10;plagiarism constitutes a serious offence.    &#10; &#10;   &#10; &#10;Student Name: (Printed) ____________________________________________ &#10; &#10;Student Number(s):  ____________________________________________ &#10; &#10;Signature(s):   ____________________________________________&#10;   &#10; &#10;Date:    ____________________________________________ &#10; &#10; &#10; &#10; &#10;------------------------------------------------------------------------------------------------------- &#10;Please note: &#10;a)&#10; &#10;* Individual declaration is required by each student for joint projects. &#10;b)&#10; &#10;Where projects are submitted electronically, students are required to type their name &#10;under signature. &#10;c)&#10; &#10;The Institute regulations on plagarism are set out in Section 10 of Examination and &#10;Assessment Regulations published each year in the Student Handbook.&#10; &#10;INSTITUTE&#10; &#10;of&#10;TECHNOLOGY&#10;CARLOW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Machine generated alternative text:&#10; &#10; &#10; &#10; &#10; &#10; &#10;Work submitted for assessment which does not include this &#10;declaration will not be assessed. &#10; &#10; &#10;DECLARATION &#10; &#10;*I declare that all material in this submission e.g. thesis/essay/project/assignment is &#10;entirely my/our own work except where duly acknowledged. &#10; &#10;*I have cited the sources of all quotations, paraphrases, summaries of information, &#10;tables, diagrams or other material; including software and other electronic media in &#10;which intellectual property rights may reside.  &#10; &#10;*I have provided a complete bibliography of all works and sources used in the &#10;preparation of this submission. &#10; &#10;*I understand that failure to comply with the Institute’s regulations governing &#10;plagiarism constitutes a serious offence.    &#10; &#10;   &#10; &#10;Student Name: (Printed) ____________________________________________ &#10; &#10;Student Number(s):  ____________________________________________ &#10; &#10;Signature(s):   ____________________________________________&#10;   &#10; &#10;Date:    ____________________________________________ &#10; &#10; &#10; &#10; &#10;------------------------------------------------------------------------------------------------------- &#10;Please note: &#10;a)&#10; &#10;* Individual declaration is required by each student for joint projects. &#10;b)&#10; &#10;Where projects are submitted electronically, students are required to type their name &#10;under signature. &#10;c)&#10; &#10;The Institute regulations on plagarism are set out in Section 10 of Examination and &#10;Assessment Regulations published each year in the Student Handbook.&#10; &#10;INSTITUTE&#10; &#10;of&#10;TECHNOLOGY&#10;CARLOW&#10;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85125" cy="94716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Pr="002161C0">
        <w:rPr>
          <w:rFonts w:asciiTheme="minorHAnsi" w:hAnsiTheme="minorHAnsi" w:cstheme="minorHAnsi"/>
          <w:b/>
          <w:noProof/>
          <w:lang w:val="ga-IE"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75CDF557" wp14:editId="794A1140">
                <wp:simplePos x="0" y="0"/>
                <wp:positionH relativeFrom="column">
                  <wp:posOffset>2331720</wp:posOffset>
                </wp:positionH>
                <wp:positionV relativeFrom="paragraph">
                  <wp:posOffset>6628765</wp:posOffset>
                </wp:positionV>
                <wp:extent cx="2360930" cy="247650"/>
                <wp:effectExtent l="0" t="0" r="12700" b="1905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247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57C20E" w14:textId="09C7A2CC" w:rsidR="00D131E5" w:rsidRDefault="008D2E92" w:rsidP="00D131E5">
                            <w:r>
                              <w:t>2</w:t>
                            </w:r>
                            <w:r w:rsidR="001B2EF7">
                              <w:t>2</w:t>
                            </w:r>
                            <w:r w:rsidR="00D131E5">
                              <w:t>-</w:t>
                            </w:r>
                            <w:r w:rsidR="001B2EF7">
                              <w:t>06</w:t>
                            </w:r>
                            <w:r w:rsidR="00D131E5">
                              <w:t>-20</w:t>
                            </w:r>
                            <w:r w:rsidR="001B2EF7">
                              <w:t>2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CDF557" id="Text Box 2" o:spid="_x0000_s1028" type="#_x0000_t202" style="position:absolute;margin-left:183.6pt;margin-top:521.95pt;width:185.9pt;height:19.5pt;z-index:251666432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" strokecolor="white [3212]">
                <v:textbox>
                  <w:txbxContent>
                    <w:p w14:paraId="4357C20E" w14:textId="09C7A2CC" w:rsidR="00D131E5" w:rsidRDefault="008D2E92" w:rsidP="00D131E5">
                      <w:r>
                        <w:t>2</w:t>
                      </w:r>
                      <w:r w:rsidR="001B2EF7">
                        <w:t>2</w:t>
                      </w:r>
                      <w:r w:rsidR="00D131E5">
                        <w:t>-</w:t>
                      </w:r>
                      <w:r w:rsidR="001B2EF7">
                        <w:t>06</w:t>
                      </w:r>
                      <w:r w:rsidR="00D131E5">
                        <w:t>-20</w:t>
                      </w:r>
                      <w:r w:rsidR="001B2EF7">
                        <w:t>2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2161C0">
        <w:rPr>
          <w:rFonts w:asciiTheme="minorHAnsi" w:hAnsiTheme="minorHAnsi" w:cstheme="minorHAnsi"/>
          <w:b/>
          <w:noProof/>
          <w:lang w:val="ga-IE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2984ADD3" wp14:editId="620D4EF1">
                <wp:simplePos x="0" y="0"/>
                <wp:positionH relativeFrom="column">
                  <wp:posOffset>2333625</wp:posOffset>
                </wp:positionH>
                <wp:positionV relativeFrom="paragraph">
                  <wp:posOffset>6166485</wp:posOffset>
                </wp:positionV>
                <wp:extent cx="2360930" cy="247650"/>
                <wp:effectExtent l="0" t="0" r="12700" b="1905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247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BC6A28" w14:textId="77777777" w:rsidR="00D131E5" w:rsidRDefault="00D131E5" w:rsidP="00D131E5">
                            <w:r>
                              <w:t>Calin Dora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84ADD3" id="_x0000_s1029" type="#_x0000_t202" style="position:absolute;margin-left:183.75pt;margin-top:485.55pt;width:185.9pt;height:19.5pt;z-index:251665408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" strokecolor="white [3212]">
                <v:textbox>
                  <w:txbxContent>
                    <w:p w14:paraId="18BC6A28" w14:textId="77777777" w:rsidR="00D131E5" w:rsidRDefault="00D131E5" w:rsidP="00D131E5">
                      <w:r>
                        <w:t>Calin Dora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2161C0">
        <w:rPr>
          <w:rFonts w:asciiTheme="minorHAnsi" w:hAnsiTheme="minorHAnsi" w:cstheme="minorHAnsi"/>
          <w:b/>
          <w:noProof/>
          <w:lang w:val="ga-IE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339A64D8" wp14:editId="451B7E85">
                <wp:simplePos x="0" y="0"/>
                <wp:positionH relativeFrom="column">
                  <wp:posOffset>2314575</wp:posOffset>
                </wp:positionH>
                <wp:positionV relativeFrom="paragraph">
                  <wp:posOffset>5850890</wp:posOffset>
                </wp:positionV>
                <wp:extent cx="2360930" cy="247650"/>
                <wp:effectExtent l="0" t="0" r="12700" b="1905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247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41368F" w14:textId="77777777" w:rsidR="00D131E5" w:rsidRDefault="00D131E5" w:rsidP="00D131E5">
                            <w:r>
                              <w:t>C0022017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9A64D8" id="_x0000_s1030" type="#_x0000_t202" style="position:absolute;margin-left:182.25pt;margin-top:460.7pt;width:185.9pt;height:19.5pt;z-index:251664384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" strokecolor="white [3212]">
                <v:textbox>
                  <w:txbxContent>
                    <w:p w14:paraId="0F41368F" w14:textId="77777777" w:rsidR="00D131E5" w:rsidRDefault="00D131E5" w:rsidP="00D131E5">
                      <w:r>
                        <w:t>C00220175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2161C0">
        <w:rPr>
          <w:rFonts w:asciiTheme="minorHAnsi" w:hAnsiTheme="minorHAnsi" w:cstheme="minorHAnsi"/>
          <w:b/>
          <w:noProof/>
          <w:lang w:val="ga-IE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4AD19C2B" wp14:editId="6660EE04">
                <wp:simplePos x="0" y="0"/>
                <wp:positionH relativeFrom="column">
                  <wp:posOffset>2314575</wp:posOffset>
                </wp:positionH>
                <wp:positionV relativeFrom="paragraph">
                  <wp:posOffset>5541010</wp:posOffset>
                </wp:positionV>
                <wp:extent cx="2360930" cy="247650"/>
                <wp:effectExtent l="0" t="0" r="1270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247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D6BE00" w14:textId="77777777" w:rsidR="00D131E5" w:rsidRDefault="00D131E5" w:rsidP="00D131E5">
                            <w:r>
                              <w:t>Calin Dora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D19C2B" id="_x0000_s1031" type="#_x0000_t202" style="position:absolute;margin-left:182.25pt;margin-top:436.3pt;width:185.9pt;height:19.5pt;z-index:251663360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" strokecolor="white [3212]">
                <v:textbox>
                  <w:txbxContent>
                    <w:p w14:paraId="53D6BE00" w14:textId="77777777" w:rsidR="00D131E5" w:rsidRDefault="00D131E5" w:rsidP="00D131E5">
                      <w:r>
                        <w:t>Calin Dora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D131E5" w:rsidRPr="00D131E5" w:rsidSect="00662C7C">
      <w:headerReference w:type="default" r:id="rId11"/>
      <w:footerReference w:type="default" r:id="rId12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F34C4C" w14:textId="77777777" w:rsidR="006B7A5E" w:rsidRDefault="006B7A5E" w:rsidP="00662C7C">
      <w:pPr>
        <w:spacing w:after="0" w:line="240" w:lineRule="auto"/>
      </w:pPr>
      <w:r>
        <w:separator/>
      </w:r>
    </w:p>
  </w:endnote>
  <w:endnote w:type="continuationSeparator" w:id="0">
    <w:p w14:paraId="36701331" w14:textId="77777777" w:rsidR="006B7A5E" w:rsidRDefault="006B7A5E" w:rsidP="00662C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96755417"/>
      <w:docPartObj>
        <w:docPartGallery w:val="Page Numbers (Bottom of Page)"/>
        <w:docPartUnique/>
      </w:docPartObj>
    </w:sdtPr>
    <w:sdtEndPr/>
    <w:sdtContent>
      <w:p w14:paraId="0603699F" w14:textId="7A6331A0" w:rsidR="006D539D" w:rsidRDefault="006D539D">
        <w:pPr>
          <w:pStyle w:val="Footer"/>
          <w:jc w:val="right"/>
        </w:pPr>
        <w:r>
          <w:t xml:space="preserve">Page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</w:t>
        </w:r>
      </w:p>
    </w:sdtContent>
  </w:sdt>
  <w:p w14:paraId="49138A8D" w14:textId="77777777" w:rsidR="006D539D" w:rsidRDefault="006D53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C94EE9" w14:textId="77777777" w:rsidR="006B7A5E" w:rsidRDefault="006B7A5E" w:rsidP="00662C7C">
      <w:pPr>
        <w:spacing w:after="0" w:line="240" w:lineRule="auto"/>
      </w:pPr>
      <w:r>
        <w:separator/>
      </w:r>
    </w:p>
  </w:footnote>
  <w:footnote w:type="continuationSeparator" w:id="0">
    <w:p w14:paraId="0821E523" w14:textId="77777777" w:rsidR="006B7A5E" w:rsidRDefault="006B7A5E" w:rsidP="00662C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01BBAE" w14:textId="3826CF73" w:rsidR="006D539D" w:rsidRDefault="006B7A5E">
    <w:pPr>
      <w:pStyle w:val="Header"/>
      <w:jc w:val="right"/>
      <w:rPr>
        <w:color w:val="4472C4" w:themeColor="accent1"/>
      </w:rPr>
    </w:pPr>
    <w:sdt>
      <w:sdtPr>
        <w:rPr>
          <w:color w:val="4472C4" w:themeColor="accent1"/>
        </w:rPr>
        <w:alias w:val="Title"/>
        <w:tag w:val=""/>
        <w:id w:val="664756013"/>
        <w:placeholder>
          <w:docPart w:val="31630B6CA96C44D6B8CD6E1A04D18DF1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F666CB">
          <w:rPr>
            <w:color w:val="4472C4" w:themeColor="accent1"/>
          </w:rPr>
          <w:t>Autonomous Route and Mapping 2D - 3D Lidar Scanning</w:t>
        </w:r>
      </w:sdtContent>
    </w:sdt>
    <w:r w:rsidR="006D539D">
      <w:rPr>
        <w:color w:val="4472C4" w:themeColor="accent1"/>
      </w:rPr>
      <w:t xml:space="preserve"> | </w:t>
    </w:r>
    <w:sdt>
      <w:sdtPr>
        <w:rPr>
          <w:color w:val="4472C4" w:themeColor="accent1"/>
        </w:rPr>
        <w:alias w:val="Author"/>
        <w:tag w:val=""/>
        <w:id w:val="-1677181147"/>
        <w:placeholder>
          <w:docPart w:val="DF6A62BE0FA04E028E178F5295CD27C4"/>
        </w:placeholder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:text/>
      </w:sdtPr>
      <w:sdtEndPr/>
      <w:sdtContent>
        <w:r w:rsidR="006D539D">
          <w:rPr>
            <w:color w:val="4472C4" w:themeColor="accent1"/>
          </w:rPr>
          <w:t>Calin Doran</w:t>
        </w:r>
      </w:sdtContent>
    </w:sdt>
  </w:p>
  <w:p w14:paraId="72D26826" w14:textId="77777777" w:rsidR="006D539D" w:rsidRDefault="006D539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DB3D36"/>
    <w:multiLevelType w:val="hybridMultilevel"/>
    <w:tmpl w:val="DCBCB09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770FD"/>
    <w:multiLevelType w:val="hybridMultilevel"/>
    <w:tmpl w:val="E264A80E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DD5578"/>
    <w:multiLevelType w:val="hybridMultilevel"/>
    <w:tmpl w:val="68FCF3AC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146E05"/>
    <w:multiLevelType w:val="hybridMultilevel"/>
    <w:tmpl w:val="FAB6A3F0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F218E6"/>
    <w:multiLevelType w:val="hybridMultilevel"/>
    <w:tmpl w:val="735C18D2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AB5B8D"/>
    <w:multiLevelType w:val="hybridMultilevel"/>
    <w:tmpl w:val="C31EC6F8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320D41"/>
    <w:multiLevelType w:val="hybridMultilevel"/>
    <w:tmpl w:val="36BA035E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676B91"/>
    <w:multiLevelType w:val="hybridMultilevel"/>
    <w:tmpl w:val="AD2871A0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E60444"/>
    <w:multiLevelType w:val="hybridMultilevel"/>
    <w:tmpl w:val="817284F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E965C3"/>
    <w:multiLevelType w:val="hybridMultilevel"/>
    <w:tmpl w:val="619E474C"/>
    <w:lvl w:ilvl="0" w:tplc="13ACEFEC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165631"/>
    <w:multiLevelType w:val="hybridMultilevel"/>
    <w:tmpl w:val="D2A0E524"/>
    <w:lvl w:ilvl="0" w:tplc="DC820D1C">
      <w:start w:val="1"/>
      <w:numFmt w:val="lowerLetter"/>
      <w:lvlText w:val="5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60642B"/>
    <w:multiLevelType w:val="hybridMultilevel"/>
    <w:tmpl w:val="96060296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137DBB"/>
    <w:multiLevelType w:val="hybridMultilevel"/>
    <w:tmpl w:val="D9D69E82"/>
    <w:lvl w:ilvl="0" w:tplc="6412963A">
      <w:start w:val="1"/>
      <w:numFmt w:val="decimal"/>
      <w:lvlText w:val="%1."/>
      <w:lvlJc w:val="left"/>
      <w:pPr>
        <w:ind w:left="360" w:hanging="360"/>
      </w:pPr>
      <w:rPr>
        <w:sz w:val="32"/>
        <w:szCs w:val="32"/>
      </w:rPr>
    </w:lvl>
    <w:lvl w:ilvl="1" w:tplc="18090019" w:tentative="1">
      <w:start w:val="1"/>
      <w:numFmt w:val="lowerLetter"/>
      <w:lvlText w:val="%2."/>
      <w:lvlJc w:val="left"/>
      <w:pPr>
        <w:ind w:left="1080" w:hanging="360"/>
      </w:pPr>
    </w:lvl>
    <w:lvl w:ilvl="2" w:tplc="1809001B" w:tentative="1">
      <w:start w:val="1"/>
      <w:numFmt w:val="lowerRoman"/>
      <w:lvlText w:val="%3."/>
      <w:lvlJc w:val="right"/>
      <w:pPr>
        <w:ind w:left="1800" w:hanging="180"/>
      </w:pPr>
    </w:lvl>
    <w:lvl w:ilvl="3" w:tplc="1809000F" w:tentative="1">
      <w:start w:val="1"/>
      <w:numFmt w:val="decimal"/>
      <w:lvlText w:val="%4."/>
      <w:lvlJc w:val="left"/>
      <w:pPr>
        <w:ind w:left="2520" w:hanging="360"/>
      </w:pPr>
    </w:lvl>
    <w:lvl w:ilvl="4" w:tplc="18090019" w:tentative="1">
      <w:start w:val="1"/>
      <w:numFmt w:val="lowerLetter"/>
      <w:lvlText w:val="%5."/>
      <w:lvlJc w:val="left"/>
      <w:pPr>
        <w:ind w:left="3240" w:hanging="360"/>
      </w:pPr>
    </w:lvl>
    <w:lvl w:ilvl="5" w:tplc="1809001B" w:tentative="1">
      <w:start w:val="1"/>
      <w:numFmt w:val="lowerRoman"/>
      <w:lvlText w:val="%6."/>
      <w:lvlJc w:val="right"/>
      <w:pPr>
        <w:ind w:left="3960" w:hanging="180"/>
      </w:pPr>
    </w:lvl>
    <w:lvl w:ilvl="6" w:tplc="1809000F" w:tentative="1">
      <w:start w:val="1"/>
      <w:numFmt w:val="decimal"/>
      <w:lvlText w:val="%7."/>
      <w:lvlJc w:val="left"/>
      <w:pPr>
        <w:ind w:left="4680" w:hanging="360"/>
      </w:pPr>
    </w:lvl>
    <w:lvl w:ilvl="7" w:tplc="18090019" w:tentative="1">
      <w:start w:val="1"/>
      <w:numFmt w:val="lowerLetter"/>
      <w:lvlText w:val="%8."/>
      <w:lvlJc w:val="left"/>
      <w:pPr>
        <w:ind w:left="5400" w:hanging="360"/>
      </w:pPr>
    </w:lvl>
    <w:lvl w:ilvl="8" w:tplc="1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DF35C4E"/>
    <w:multiLevelType w:val="hybridMultilevel"/>
    <w:tmpl w:val="83641C1C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0B7341"/>
    <w:multiLevelType w:val="hybridMultilevel"/>
    <w:tmpl w:val="799820B0"/>
    <w:lvl w:ilvl="0" w:tplc="AB42B190">
      <w:numFmt w:val="bullet"/>
      <w:lvlText w:val="-"/>
      <w:lvlJc w:val="left"/>
      <w:pPr>
        <w:ind w:left="720" w:hanging="360"/>
      </w:pPr>
      <w:rPr>
        <w:rFonts w:ascii="Calibri Light" w:eastAsiaTheme="majorEastAsia" w:hAnsi="Calibri Light" w:cs="Calibri Light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F67119"/>
    <w:multiLevelType w:val="hybridMultilevel"/>
    <w:tmpl w:val="362A45D6"/>
    <w:lvl w:ilvl="0" w:tplc="C194E166">
      <w:start w:val="1"/>
      <w:numFmt w:val="lowerLetter"/>
      <w:lvlText w:val="4%1."/>
      <w:lvlJc w:val="left"/>
      <w:pPr>
        <w:ind w:left="720" w:hanging="360"/>
      </w:pPr>
      <w:rPr>
        <w:rFonts w:hint="default"/>
      </w:rPr>
    </w:lvl>
    <w:lvl w:ilvl="1" w:tplc="18090019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C4B2D54"/>
    <w:multiLevelType w:val="hybridMultilevel"/>
    <w:tmpl w:val="465EE82C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45E5DFC"/>
    <w:multiLevelType w:val="hybridMultilevel"/>
    <w:tmpl w:val="B26C523C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AF11DD1"/>
    <w:multiLevelType w:val="hybridMultilevel"/>
    <w:tmpl w:val="FBC45BB8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2AC3A73"/>
    <w:multiLevelType w:val="hybridMultilevel"/>
    <w:tmpl w:val="96060296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F042CA4"/>
    <w:multiLevelType w:val="hybridMultilevel"/>
    <w:tmpl w:val="A1FCF15C"/>
    <w:lvl w:ilvl="0" w:tplc="1B74738A">
      <w:start w:val="1"/>
      <w:numFmt w:val="lowerLetter"/>
      <w:lvlText w:val="4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FD87874"/>
    <w:multiLevelType w:val="hybridMultilevel"/>
    <w:tmpl w:val="7C3EE320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6490D1B"/>
    <w:multiLevelType w:val="hybridMultilevel"/>
    <w:tmpl w:val="F0D494E6"/>
    <w:lvl w:ilvl="0" w:tplc="1B74738A">
      <w:start w:val="1"/>
      <w:numFmt w:val="lowerLetter"/>
      <w:lvlText w:val="4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4"/>
  </w:num>
  <w:num w:numId="3">
    <w:abstractNumId w:val="18"/>
  </w:num>
  <w:num w:numId="4">
    <w:abstractNumId w:val="0"/>
  </w:num>
  <w:num w:numId="5">
    <w:abstractNumId w:val="16"/>
  </w:num>
  <w:num w:numId="6">
    <w:abstractNumId w:val="13"/>
  </w:num>
  <w:num w:numId="7">
    <w:abstractNumId w:val="6"/>
  </w:num>
  <w:num w:numId="8">
    <w:abstractNumId w:val="7"/>
  </w:num>
  <w:num w:numId="9">
    <w:abstractNumId w:val="12"/>
  </w:num>
  <w:num w:numId="10">
    <w:abstractNumId w:val="9"/>
  </w:num>
  <w:num w:numId="11">
    <w:abstractNumId w:val="5"/>
  </w:num>
  <w:num w:numId="12">
    <w:abstractNumId w:val="1"/>
  </w:num>
  <w:num w:numId="13">
    <w:abstractNumId w:val="11"/>
  </w:num>
  <w:num w:numId="14">
    <w:abstractNumId w:val="2"/>
  </w:num>
  <w:num w:numId="15">
    <w:abstractNumId w:val="15"/>
  </w:num>
  <w:num w:numId="16">
    <w:abstractNumId w:val="10"/>
  </w:num>
  <w:num w:numId="17">
    <w:abstractNumId w:val="21"/>
  </w:num>
  <w:num w:numId="18">
    <w:abstractNumId w:val="3"/>
  </w:num>
  <w:num w:numId="19">
    <w:abstractNumId w:val="22"/>
  </w:num>
  <w:num w:numId="20">
    <w:abstractNumId w:val="20"/>
  </w:num>
  <w:num w:numId="21">
    <w:abstractNumId w:val="17"/>
  </w:num>
  <w:num w:numId="22">
    <w:abstractNumId w:val="19"/>
  </w:num>
  <w:num w:numId="2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CyMLY0sjQ3MTQzNbJQ0lEKTi0uzszPAykwqwUAp2ZyVywAAAA="/>
  </w:docVars>
  <w:rsids>
    <w:rsidRoot w:val="008528EA"/>
    <w:rsid w:val="00013872"/>
    <w:rsid w:val="00014742"/>
    <w:rsid w:val="00022252"/>
    <w:rsid w:val="00075393"/>
    <w:rsid w:val="00076731"/>
    <w:rsid w:val="00127BE2"/>
    <w:rsid w:val="001376DB"/>
    <w:rsid w:val="00165C31"/>
    <w:rsid w:val="00181339"/>
    <w:rsid w:val="001B2EF7"/>
    <w:rsid w:val="001C5408"/>
    <w:rsid w:val="001F7F17"/>
    <w:rsid w:val="0021583B"/>
    <w:rsid w:val="002332FC"/>
    <w:rsid w:val="00247D60"/>
    <w:rsid w:val="00273792"/>
    <w:rsid w:val="00285BDE"/>
    <w:rsid w:val="002A2666"/>
    <w:rsid w:val="002D386B"/>
    <w:rsid w:val="002E117E"/>
    <w:rsid w:val="002E6940"/>
    <w:rsid w:val="003D01AB"/>
    <w:rsid w:val="004355AF"/>
    <w:rsid w:val="0044443B"/>
    <w:rsid w:val="00447CB0"/>
    <w:rsid w:val="004729B5"/>
    <w:rsid w:val="0047604F"/>
    <w:rsid w:val="00483C4B"/>
    <w:rsid w:val="004A0957"/>
    <w:rsid w:val="004A17F0"/>
    <w:rsid w:val="004D3A79"/>
    <w:rsid w:val="004E1F62"/>
    <w:rsid w:val="00541D7C"/>
    <w:rsid w:val="005425E1"/>
    <w:rsid w:val="00544BE0"/>
    <w:rsid w:val="0054740B"/>
    <w:rsid w:val="00581C0A"/>
    <w:rsid w:val="005847A3"/>
    <w:rsid w:val="00586BB1"/>
    <w:rsid w:val="005A5762"/>
    <w:rsid w:val="005A745B"/>
    <w:rsid w:val="006476BF"/>
    <w:rsid w:val="00662C7C"/>
    <w:rsid w:val="00690EB1"/>
    <w:rsid w:val="006916A5"/>
    <w:rsid w:val="006B7A5E"/>
    <w:rsid w:val="006C46A1"/>
    <w:rsid w:val="006D539D"/>
    <w:rsid w:val="006E0525"/>
    <w:rsid w:val="006E3C30"/>
    <w:rsid w:val="006E65C7"/>
    <w:rsid w:val="006F7E34"/>
    <w:rsid w:val="0070668E"/>
    <w:rsid w:val="00712723"/>
    <w:rsid w:val="00726F0C"/>
    <w:rsid w:val="00737679"/>
    <w:rsid w:val="0076414D"/>
    <w:rsid w:val="007A1BFD"/>
    <w:rsid w:val="007A2D67"/>
    <w:rsid w:val="007B407B"/>
    <w:rsid w:val="007B4E0E"/>
    <w:rsid w:val="007C566E"/>
    <w:rsid w:val="007D1912"/>
    <w:rsid w:val="007E03BF"/>
    <w:rsid w:val="007F0D12"/>
    <w:rsid w:val="007F16F3"/>
    <w:rsid w:val="0080276B"/>
    <w:rsid w:val="00842EAD"/>
    <w:rsid w:val="008528EA"/>
    <w:rsid w:val="008734F0"/>
    <w:rsid w:val="00880093"/>
    <w:rsid w:val="00885139"/>
    <w:rsid w:val="008A53C1"/>
    <w:rsid w:val="008C0CD5"/>
    <w:rsid w:val="008C731C"/>
    <w:rsid w:val="008D2E92"/>
    <w:rsid w:val="008E60AF"/>
    <w:rsid w:val="008F69BF"/>
    <w:rsid w:val="009108AC"/>
    <w:rsid w:val="00937CDE"/>
    <w:rsid w:val="0095547E"/>
    <w:rsid w:val="009719BB"/>
    <w:rsid w:val="00981E91"/>
    <w:rsid w:val="009A0E6C"/>
    <w:rsid w:val="009A727F"/>
    <w:rsid w:val="009A74C6"/>
    <w:rsid w:val="009C0B8D"/>
    <w:rsid w:val="009C33EE"/>
    <w:rsid w:val="009E6B5C"/>
    <w:rsid w:val="00A0580B"/>
    <w:rsid w:val="00A4252A"/>
    <w:rsid w:val="00A65FC2"/>
    <w:rsid w:val="00AC79A9"/>
    <w:rsid w:val="00AF7006"/>
    <w:rsid w:val="00B24A8E"/>
    <w:rsid w:val="00B41BB9"/>
    <w:rsid w:val="00B500DB"/>
    <w:rsid w:val="00B713C1"/>
    <w:rsid w:val="00B73486"/>
    <w:rsid w:val="00B8022C"/>
    <w:rsid w:val="00BA42B1"/>
    <w:rsid w:val="00BF2978"/>
    <w:rsid w:val="00BF31E2"/>
    <w:rsid w:val="00C01D3E"/>
    <w:rsid w:val="00C02601"/>
    <w:rsid w:val="00C414A8"/>
    <w:rsid w:val="00CD53E0"/>
    <w:rsid w:val="00CF4648"/>
    <w:rsid w:val="00D131E5"/>
    <w:rsid w:val="00D47874"/>
    <w:rsid w:val="00D801FC"/>
    <w:rsid w:val="00D85B2F"/>
    <w:rsid w:val="00DA2E5F"/>
    <w:rsid w:val="00DC5283"/>
    <w:rsid w:val="00DE38DA"/>
    <w:rsid w:val="00E12A22"/>
    <w:rsid w:val="00E12F02"/>
    <w:rsid w:val="00E53109"/>
    <w:rsid w:val="00E56B19"/>
    <w:rsid w:val="00E655DC"/>
    <w:rsid w:val="00E72576"/>
    <w:rsid w:val="00E80C8B"/>
    <w:rsid w:val="00E924C5"/>
    <w:rsid w:val="00EB6079"/>
    <w:rsid w:val="00EB6375"/>
    <w:rsid w:val="00F22BB5"/>
    <w:rsid w:val="00F33D56"/>
    <w:rsid w:val="00F37942"/>
    <w:rsid w:val="00F37E18"/>
    <w:rsid w:val="00F666CB"/>
    <w:rsid w:val="00F7573C"/>
    <w:rsid w:val="00F876AE"/>
    <w:rsid w:val="00F9571C"/>
    <w:rsid w:val="00FA16B8"/>
    <w:rsid w:val="00FA3E3F"/>
    <w:rsid w:val="00FA5742"/>
    <w:rsid w:val="00FB3E58"/>
    <w:rsid w:val="00FD7D3C"/>
    <w:rsid w:val="00FE367E"/>
    <w:rsid w:val="00FE4F37"/>
    <w:rsid w:val="00FF68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181D0E"/>
  <w15:chartTrackingRefBased/>
  <w15:docId w15:val="{7B7316FD-3BE1-45AD-8EF3-5312F8FD90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62C7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69B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41BB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662C7C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662C7C"/>
    <w:rPr>
      <w:rFonts w:eastAsiaTheme="minorEastAsia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662C7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2C7C"/>
  </w:style>
  <w:style w:type="paragraph" w:styleId="Footer">
    <w:name w:val="footer"/>
    <w:basedOn w:val="Normal"/>
    <w:link w:val="FooterChar"/>
    <w:uiPriority w:val="99"/>
    <w:unhideWhenUsed/>
    <w:rsid w:val="00662C7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2C7C"/>
  </w:style>
  <w:style w:type="character" w:customStyle="1" w:styleId="Heading1Char">
    <w:name w:val="Heading 1 Char"/>
    <w:basedOn w:val="DefaultParagraphFont"/>
    <w:link w:val="Heading1"/>
    <w:uiPriority w:val="9"/>
    <w:rsid w:val="00662C7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662C7C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662C7C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662C7C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8F69B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8F69BF"/>
    <w:pPr>
      <w:spacing w:after="100"/>
      <w:ind w:left="220"/>
    </w:pPr>
  </w:style>
  <w:style w:type="paragraph" w:styleId="ListParagraph">
    <w:name w:val="List Paragraph"/>
    <w:basedOn w:val="Normal"/>
    <w:uiPriority w:val="34"/>
    <w:qFormat/>
    <w:rsid w:val="00DE38D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A53C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53C1"/>
    <w:rPr>
      <w:rFonts w:ascii="Segoe UI" w:hAnsi="Segoe UI" w:cs="Segoe UI"/>
      <w:sz w:val="18"/>
      <w:szCs w:val="18"/>
    </w:rPr>
  </w:style>
  <w:style w:type="paragraph" w:styleId="BodyText2">
    <w:name w:val="Body Text 2"/>
    <w:basedOn w:val="Normal"/>
    <w:link w:val="BodyText2Char"/>
    <w:unhideWhenUsed/>
    <w:rsid w:val="00D131E5"/>
    <w:pPr>
      <w:spacing w:after="120" w:line="48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BodyText2Char">
    <w:name w:val="Body Text 2 Char"/>
    <w:basedOn w:val="DefaultParagraphFont"/>
    <w:link w:val="BodyText2"/>
    <w:rsid w:val="00D131E5"/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B41BB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B41BB9"/>
    <w:pPr>
      <w:spacing w:after="100"/>
      <w:ind w:left="440"/>
    </w:pPr>
  </w:style>
  <w:style w:type="paragraph" w:styleId="NormalWeb">
    <w:name w:val="Normal (Web)"/>
    <w:basedOn w:val="Normal"/>
    <w:uiPriority w:val="99"/>
    <w:semiHidden/>
    <w:unhideWhenUsed/>
    <w:rsid w:val="009A74C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603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66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82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21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31630B6CA96C44D6B8CD6E1A04D18D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CAEFFD-3B7F-43B9-8FD3-241178517269}"/>
      </w:docPartPr>
      <w:docPartBody>
        <w:p w:rsidR="00851766" w:rsidRDefault="002E0DF2" w:rsidP="002E0DF2">
          <w:pPr>
            <w:pStyle w:val="31630B6CA96C44D6B8CD6E1A04D18DF1"/>
          </w:pPr>
          <w:r>
            <w:rPr>
              <w:color w:val="4472C4" w:themeColor="accent1"/>
            </w:rPr>
            <w:t>[Document title]</w:t>
          </w:r>
        </w:p>
      </w:docPartBody>
    </w:docPart>
    <w:docPart>
      <w:docPartPr>
        <w:name w:val="DF6A62BE0FA04E028E178F5295CD27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153D0A-B042-4525-8E07-2B18A39E83B8}"/>
      </w:docPartPr>
      <w:docPartBody>
        <w:p w:rsidR="00851766" w:rsidRDefault="002E0DF2" w:rsidP="002E0DF2">
          <w:pPr>
            <w:pStyle w:val="DF6A62BE0FA04E028E178F5295CD27C4"/>
          </w:pPr>
          <w:r>
            <w:t>[Author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E0DF2"/>
    <w:rsid w:val="00011F5D"/>
    <w:rsid w:val="000310C1"/>
    <w:rsid w:val="0019543C"/>
    <w:rsid w:val="002324E3"/>
    <w:rsid w:val="00277A63"/>
    <w:rsid w:val="002E0DF2"/>
    <w:rsid w:val="003910BA"/>
    <w:rsid w:val="0049607E"/>
    <w:rsid w:val="005D1346"/>
    <w:rsid w:val="005F7FE2"/>
    <w:rsid w:val="006E0E1B"/>
    <w:rsid w:val="007320B9"/>
    <w:rsid w:val="00851766"/>
    <w:rsid w:val="00852F3E"/>
    <w:rsid w:val="00954E7D"/>
    <w:rsid w:val="00982616"/>
    <w:rsid w:val="00AA5538"/>
    <w:rsid w:val="00B158AD"/>
    <w:rsid w:val="00D365E7"/>
    <w:rsid w:val="00E47C60"/>
    <w:rsid w:val="00EA2ED5"/>
    <w:rsid w:val="00F055D1"/>
    <w:rsid w:val="00F559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IE" w:eastAsia="en-I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927980071D44C0B810BFFF4223D91FB">
    <w:name w:val="F927980071D44C0B810BFFF4223D91FB"/>
    <w:rsid w:val="002E0DF2"/>
  </w:style>
  <w:style w:type="paragraph" w:customStyle="1" w:styleId="54F93218C7154BCC9FB6426876FEACCC">
    <w:name w:val="54F93218C7154BCC9FB6426876FEACCC"/>
    <w:rsid w:val="002E0DF2"/>
  </w:style>
  <w:style w:type="paragraph" w:customStyle="1" w:styleId="31630B6CA96C44D6B8CD6E1A04D18DF1">
    <w:name w:val="31630B6CA96C44D6B8CD6E1A04D18DF1"/>
    <w:rsid w:val="002E0DF2"/>
  </w:style>
  <w:style w:type="paragraph" w:customStyle="1" w:styleId="DF6A62BE0FA04E028E178F5295CD27C4">
    <w:name w:val="DF6A62BE0FA04E028E178F5295CD27C4"/>
    <w:rsid w:val="002E0DF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1988F5A-44D5-4E6B-8601-232D131B3F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32</TotalTime>
  <Pages>4</Pages>
  <Words>37</Words>
  <Characters>21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utonomous Route and Mapping 2D - 3D Lidar Scanning</vt:lpstr>
    </vt:vector>
  </TitlesOfParts>
  <Company/>
  <LinksUpToDate>false</LinksUpToDate>
  <CharactersWithSpaces>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nomous Route and Mapping 2D - 3D Lidar Scanning</dc:title>
  <dc:subject>Techical Manual</dc:subject>
  <dc:creator>Calin Doran</dc:creator>
  <cp:keywords/>
  <dc:description/>
  <cp:lastModifiedBy>Calin Doran</cp:lastModifiedBy>
  <cp:revision>70</cp:revision>
  <dcterms:created xsi:type="dcterms:W3CDTF">2019-11-08T10:04:00Z</dcterms:created>
  <dcterms:modified xsi:type="dcterms:W3CDTF">2020-06-22T12:05:00Z</dcterms:modified>
</cp:coreProperties>
</file>